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59525" w14:textId="3EB447D6" w:rsidR="00EC6ED5" w:rsidRDefault="00EC6ED5" w:rsidP="006B45A3">
      <w:pPr>
        <w:spacing w:line="480" w:lineRule="auto"/>
        <w:rPr>
          <w:sz w:val="24"/>
          <w:szCs w:val="24"/>
        </w:rPr>
      </w:pPr>
      <w:r>
        <w:rPr>
          <w:sz w:val="24"/>
          <w:szCs w:val="24"/>
        </w:rPr>
        <w:t xml:space="preserve">Based on </w:t>
      </w:r>
      <w:r w:rsidR="00BA1D3F">
        <w:rPr>
          <w:sz w:val="24"/>
          <w:szCs w:val="24"/>
        </w:rPr>
        <w:t>D</w:t>
      </w:r>
      <w:r>
        <w:rPr>
          <w:sz w:val="24"/>
          <w:szCs w:val="24"/>
        </w:rPr>
        <w:t>enberg 2020</w:t>
      </w:r>
    </w:p>
    <w:p w14:paraId="724BB2FD" w14:textId="3F278B9A" w:rsidR="002B26E4" w:rsidRDefault="002B26E4" w:rsidP="006B45A3">
      <w:pPr>
        <w:spacing w:line="480" w:lineRule="auto"/>
        <w:rPr>
          <w:sz w:val="24"/>
          <w:szCs w:val="24"/>
        </w:rPr>
      </w:pPr>
      <w:r>
        <w:rPr>
          <w:sz w:val="24"/>
          <w:szCs w:val="24"/>
        </w:rPr>
        <w:t>Study 1 Methods</w:t>
      </w:r>
    </w:p>
    <w:p w14:paraId="10068C0E" w14:textId="209E41B6" w:rsidR="006B45A3" w:rsidRDefault="006B45A3" w:rsidP="006B45A3">
      <w:pPr>
        <w:spacing w:line="480" w:lineRule="auto"/>
        <w:rPr>
          <w:sz w:val="24"/>
          <w:szCs w:val="24"/>
        </w:rPr>
      </w:pPr>
      <w:r>
        <w:rPr>
          <w:sz w:val="24"/>
          <w:szCs w:val="24"/>
        </w:rPr>
        <w:t>Study Sample</w:t>
      </w:r>
    </w:p>
    <w:p w14:paraId="27D788D4" w14:textId="12BDA242" w:rsidR="006B45A3" w:rsidRDefault="00633398" w:rsidP="00633398">
      <w:pPr>
        <w:spacing w:line="480" w:lineRule="auto"/>
        <w:ind w:firstLine="720"/>
        <w:rPr>
          <w:sz w:val="24"/>
          <w:szCs w:val="24"/>
        </w:rPr>
      </w:pPr>
      <w:r>
        <w:rPr>
          <w:sz w:val="24"/>
          <w:szCs w:val="24"/>
        </w:rPr>
        <w:t xml:space="preserve">We conducted a </w:t>
      </w:r>
      <w:r w:rsidR="006B45A3">
        <w:rPr>
          <w:sz w:val="24"/>
          <w:szCs w:val="24"/>
        </w:rPr>
        <w:t>stated preference survey of societal views on and personal support of Universal Health Care (UHC), capital punishment, anthropoegenic (human-caused) climate change, and slavery, among students</w:t>
      </w:r>
      <w:r w:rsidRPr="00B3236C">
        <w:rPr>
          <w:sz w:val="24"/>
          <w:szCs w:val="24"/>
        </w:rPr>
        <w:t xml:space="preserve"> enrolled in a Psychology course at a Midwestern University.</w:t>
      </w:r>
      <w:r w:rsidR="006B45A3">
        <w:rPr>
          <w:sz w:val="24"/>
          <w:szCs w:val="24"/>
        </w:rPr>
        <w:t xml:space="preserve"> Participants were recruited through an online survey platform and were offered course credit in exchange for their participation.</w:t>
      </w:r>
    </w:p>
    <w:p w14:paraId="17770E18" w14:textId="77777777" w:rsidR="006220E1" w:rsidRDefault="006220E1" w:rsidP="00633398">
      <w:pPr>
        <w:spacing w:line="480" w:lineRule="auto"/>
        <w:ind w:firstLine="720"/>
        <w:rPr>
          <w:sz w:val="24"/>
          <w:szCs w:val="24"/>
        </w:rPr>
      </w:pPr>
    </w:p>
    <w:p w14:paraId="3B8528D1" w14:textId="11FD6FC8" w:rsidR="00387BE2" w:rsidRDefault="00144A19">
      <w:pPr>
        <w:rPr>
          <w:sz w:val="24"/>
          <w:szCs w:val="24"/>
        </w:rPr>
      </w:pPr>
      <w:r>
        <w:rPr>
          <w:sz w:val="24"/>
          <w:szCs w:val="24"/>
        </w:rPr>
        <w:t>Survey design and development</w:t>
      </w:r>
    </w:p>
    <w:p w14:paraId="10777CC7" w14:textId="77777777" w:rsidR="002D1CC3" w:rsidRDefault="002D1CC3">
      <w:pPr>
        <w:rPr>
          <w:sz w:val="24"/>
          <w:szCs w:val="24"/>
        </w:rPr>
      </w:pPr>
    </w:p>
    <w:p w14:paraId="37F03E55" w14:textId="751642A5" w:rsidR="00144A19" w:rsidRDefault="00144A19" w:rsidP="002D1CC3">
      <w:pPr>
        <w:spacing w:line="480" w:lineRule="auto"/>
        <w:rPr>
          <w:sz w:val="24"/>
          <w:szCs w:val="24"/>
        </w:rPr>
      </w:pPr>
      <w:r>
        <w:rPr>
          <w:sz w:val="24"/>
          <w:szCs w:val="24"/>
        </w:rPr>
        <w:tab/>
        <w:t>Development of the survey instrument drew on prior literature o</w:t>
      </w:r>
      <w:r w:rsidR="002D1CC3">
        <w:rPr>
          <w:sz w:val="24"/>
          <w:szCs w:val="24"/>
        </w:rPr>
        <w:t xml:space="preserve">n support for universal healthcare, perspectives on deontological and utilitarian moral orientation, as well as prior work on </w:t>
      </w:r>
      <w:r w:rsidR="003F36AF">
        <w:rPr>
          <w:sz w:val="24"/>
          <w:szCs w:val="24"/>
        </w:rPr>
        <w:t xml:space="preserve">perception of social consensus. Our social consensus manipulation exercise was adapted from work on estimation of social consensus conducted by </w:t>
      </w:r>
      <w:r w:rsidR="003F36AF" w:rsidRPr="006A63A6">
        <w:rPr>
          <w:sz w:val="24"/>
          <w:szCs w:val="24"/>
          <w:highlight w:val="yellow"/>
        </w:rPr>
        <w:t>Kobayashi and colleagues (2018)</w:t>
      </w:r>
      <w:r w:rsidR="003F36AF">
        <w:rPr>
          <w:sz w:val="24"/>
          <w:szCs w:val="24"/>
        </w:rPr>
        <w:t>.</w:t>
      </w:r>
      <w:r w:rsidR="00565AB1">
        <w:rPr>
          <w:sz w:val="24"/>
          <w:szCs w:val="24"/>
        </w:rPr>
        <w:t xml:space="preserve">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w:t>
      </w:r>
      <w:r w:rsidR="00121D46">
        <w:rPr>
          <w:sz w:val="24"/>
          <w:szCs w:val="24"/>
        </w:rPr>
        <w:t>support for UHC, capital punishment, climate change, and slavery)</w:t>
      </w:r>
      <w:r w:rsidR="00682E26">
        <w:rPr>
          <w:sz w:val="24"/>
          <w:szCs w:val="24"/>
        </w:rPr>
        <w:t xml:space="preserve">; these scenarios were intended to provide variation in social characteristics, such as relative liberal/conservative leaning of issues and recent or past </w:t>
      </w:r>
      <w:r w:rsidR="00682E26">
        <w:rPr>
          <w:sz w:val="24"/>
          <w:szCs w:val="24"/>
        </w:rPr>
        <w:lastRenderedPageBreak/>
        <w:t>historical relevance.</w:t>
      </w:r>
      <w:r w:rsidR="00620CBB">
        <w:rPr>
          <w:sz w:val="24"/>
          <w:szCs w:val="24"/>
        </w:rPr>
        <w:t xml:space="preserve"> Participants then provided their level of support for our social issues after the social consensus manipulation. Support levels were captured as continuous variables ranging from 0 (strong disagreement) to 100 (strong agreement)</w:t>
      </w:r>
      <w:r w:rsidR="002659A4">
        <w:rPr>
          <w:sz w:val="24"/>
          <w:szCs w:val="24"/>
        </w:rPr>
        <w:t>, with 50 representing relative neutrality.</w:t>
      </w:r>
      <w:r w:rsidR="008E36AD">
        <w:rPr>
          <w:sz w:val="24"/>
          <w:szCs w:val="24"/>
        </w:rPr>
        <w:t xml:space="preserve"> Participants also were measured for their deontological and utilitarian orientation, health literacy, numeracy, as well as demographic information related to gender identity, age, race/ethnicity, and year in school.</w:t>
      </w:r>
    </w:p>
    <w:p w14:paraId="6553A66E" w14:textId="442A1E00" w:rsidR="006220E1" w:rsidRPr="00D022C0" w:rsidRDefault="006220E1" w:rsidP="002D1CC3">
      <w:pPr>
        <w:spacing w:line="480" w:lineRule="auto"/>
        <w:rPr>
          <w:sz w:val="24"/>
          <w:szCs w:val="24"/>
        </w:rPr>
      </w:pPr>
      <w:r w:rsidRPr="00D022C0">
        <w:rPr>
          <w:sz w:val="24"/>
          <w:szCs w:val="24"/>
        </w:rPr>
        <w:t>Intervention</w:t>
      </w:r>
    </w:p>
    <w:p w14:paraId="537F6CB8" w14:textId="5BBE47D1" w:rsidR="006220E1" w:rsidRDefault="006220E1" w:rsidP="002D1CC3">
      <w:pPr>
        <w:spacing w:line="480" w:lineRule="auto"/>
        <w:rPr>
          <w:sz w:val="24"/>
          <w:szCs w:val="24"/>
        </w:rPr>
      </w:pPr>
      <w:r w:rsidRPr="00D022C0">
        <w:rPr>
          <w:sz w:val="24"/>
          <w:szCs w:val="24"/>
        </w:rPr>
        <w:tab/>
        <w:t xml:space="preserve">Randomization of participants to either </w:t>
      </w:r>
      <w:r w:rsidR="00D022C0" w:rsidRPr="00D022C0">
        <w:rPr>
          <w:sz w:val="24"/>
          <w:szCs w:val="24"/>
        </w:rPr>
        <w:t xml:space="preserve">intervention condition was achieved </w:t>
      </w:r>
      <w:r w:rsidR="00D022C0">
        <w:rPr>
          <w:sz w:val="24"/>
          <w:szCs w:val="24"/>
        </w:rPr>
        <w:t xml:space="preserve">using a randomization algorithm that </w:t>
      </w:r>
      <w:r w:rsidR="00E55A3E">
        <w:rPr>
          <w:sz w:val="24"/>
          <w:szCs w:val="24"/>
        </w:rPr>
        <w:t xml:space="preserve">guarantees each element was selected approximately equivalent amounts of times. We subjected participants in </w:t>
      </w:r>
      <w:r w:rsidR="0090723C">
        <w:rPr>
          <w:sz w:val="24"/>
          <w:szCs w:val="24"/>
        </w:rPr>
        <w:t>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aforementioned issues; The feedback was manipulated to be 20% higher than the actual American survey values recorded in the literature. Likewise, participants in our ‘low’ social consensus were given artificially low feedback; feedback was manipulated to be 20% lower than survey values.</w:t>
      </w:r>
      <w:r w:rsidR="00BB4619">
        <w:rPr>
          <w:sz w:val="24"/>
          <w:szCs w:val="24"/>
        </w:rPr>
        <w:t xml:space="preserve"> Participants were prevented from changing their responses in prior answers in the survey.</w:t>
      </w:r>
    </w:p>
    <w:p w14:paraId="5CE8F89A" w14:textId="7EAB34EE" w:rsidR="001D424A" w:rsidRDefault="001D424A" w:rsidP="002D1CC3">
      <w:pPr>
        <w:spacing w:line="480" w:lineRule="auto"/>
        <w:rPr>
          <w:sz w:val="24"/>
          <w:szCs w:val="24"/>
        </w:rPr>
      </w:pPr>
      <w:r>
        <w:rPr>
          <w:sz w:val="24"/>
          <w:szCs w:val="24"/>
        </w:rPr>
        <w:t>Statistical analysis</w:t>
      </w:r>
    </w:p>
    <w:p w14:paraId="299039AC" w14:textId="7F28388F" w:rsidR="002B26E4" w:rsidRDefault="00723432" w:rsidP="002D1CC3">
      <w:pPr>
        <w:spacing w:line="480" w:lineRule="auto"/>
        <w:rPr>
          <w:sz w:val="24"/>
          <w:szCs w:val="24"/>
        </w:rPr>
      </w:pPr>
      <w:r>
        <w:rPr>
          <w:sz w:val="24"/>
          <w:szCs w:val="24"/>
        </w:rPr>
        <w:t>?</w:t>
      </w:r>
      <w:r w:rsidR="00B82330">
        <w:rPr>
          <w:sz w:val="24"/>
          <w:szCs w:val="24"/>
        </w:rPr>
        <w:t xml:space="preserve"> DO WE EVEN WANT MEASURES?</w:t>
      </w:r>
    </w:p>
    <w:p w14:paraId="2210FC73" w14:textId="77777777" w:rsidR="00723432" w:rsidRDefault="00723432" w:rsidP="00723432">
      <w:pPr>
        <w:pStyle w:val="FirstParagraph"/>
        <w:spacing w:line="480" w:lineRule="auto"/>
        <w:rPr>
          <w:b/>
          <w:bCs/>
          <w:sz w:val="28"/>
          <w:szCs w:val="28"/>
        </w:rPr>
      </w:pPr>
      <w:r w:rsidRPr="00C509E6">
        <w:rPr>
          <w:b/>
          <w:bCs/>
          <w:sz w:val="28"/>
          <w:szCs w:val="28"/>
        </w:rPr>
        <w:t>Measures</w:t>
      </w:r>
    </w:p>
    <w:p w14:paraId="00B19D21" w14:textId="77777777" w:rsidR="00723432" w:rsidRDefault="00723432" w:rsidP="00723432">
      <w:pPr>
        <w:pStyle w:val="BodyText"/>
        <w:rPr>
          <w:szCs w:val="24"/>
        </w:rPr>
      </w:pPr>
      <w:r w:rsidRPr="00C509E6">
        <w:rPr>
          <w:szCs w:val="24"/>
        </w:rPr>
        <w:lastRenderedPageBreak/>
        <w:tab/>
        <w:t xml:space="preserve">The primary outcome measure was a single item support for UHC measure, adapted from Shen &amp; Labouff (2013), measured both pre and </w:t>
      </w:r>
      <w:r>
        <w:rPr>
          <w:szCs w:val="24"/>
        </w:rPr>
        <w:t>post-intervention. The scale is comprised of a single item measuring support for UHC, “</w:t>
      </w:r>
      <w:r w:rsidRPr="00C509E6">
        <w:rPr>
          <w:szCs w:val="24"/>
        </w:rPr>
        <w:t>Our government needs to implement Universal Health Care because basic population needs are not being met</w:t>
      </w:r>
      <w:r>
        <w:rPr>
          <w:szCs w:val="24"/>
        </w:rPr>
        <w:t>”. The capital punishment (</w:t>
      </w:r>
      <w:r w:rsidRPr="00DA18F1">
        <w:rPr>
          <w:szCs w:val="24"/>
        </w:rPr>
        <w:t>"Capital Punishment (the Death Penalty) is necessary in America"</w:t>
      </w:r>
      <w:r>
        <w:rPr>
          <w:szCs w:val="24"/>
        </w:rPr>
        <w:t>) and climate change (</w:t>
      </w:r>
      <w:r w:rsidRPr="00DA18F1">
        <w:rPr>
          <w:szCs w:val="24"/>
        </w:rPr>
        <w:t>"Greenhouse gas emissions generated by human activity has and will continue to change Earth's climate"</w:t>
      </w:r>
      <w:r>
        <w:rPr>
          <w:szCs w:val="24"/>
        </w:rPr>
        <w:t>) issues were assessed using language taken directly from surveys of American public opinion in 2017 and 2020 (Economist - YouGov poll, 2017; Pew Research Polling, 2020). The measure for the slavery item (</w:t>
      </w:r>
      <w:r w:rsidRPr="00DA18F1">
        <w:rPr>
          <w:szCs w:val="24"/>
        </w:rPr>
        <w:t>"Slavery, forced labor and human trafficking are violations of human rights"</w:t>
      </w:r>
      <w:r>
        <w:rPr>
          <w:szCs w:val="24"/>
        </w:rPr>
        <w:t>) was taken from the United Nations – Human Rights Office of the High Commissioner (2021). All four items were measured on a 7 point Likert scale ranging from 1 (Strongly Disagree) to 7 (Strongly Agree).</w:t>
      </w:r>
    </w:p>
    <w:p w14:paraId="38E59AD5" w14:textId="77777777" w:rsidR="00723432" w:rsidRDefault="00723432" w:rsidP="00723432">
      <w:pPr>
        <w:pStyle w:val="BodyText"/>
        <w:rPr>
          <w:szCs w:val="24"/>
        </w:rPr>
      </w:pPr>
      <w:r>
        <w:rPr>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5 point Likert scale from 1 (Strongly Disagree) to 5 (Strongly Agree). Final deontological or utilitarian orientation scores were taken as an average of all six items corresponding to that orientation; see </w:t>
      </w:r>
      <w:r w:rsidRPr="00533958">
        <w:rPr>
          <w:szCs w:val="24"/>
          <w:highlight w:val="yellow"/>
        </w:rPr>
        <w:t>Appendix B for item wording</w:t>
      </w:r>
    </w:p>
    <w:p w14:paraId="5B71BEC9" w14:textId="77777777" w:rsidR="00723432" w:rsidRDefault="00723432" w:rsidP="00723432">
      <w:pPr>
        <w:pStyle w:val="BodyText"/>
        <w:rPr>
          <w:szCs w:val="24"/>
        </w:rPr>
      </w:pPr>
      <w:r>
        <w:rPr>
          <w:szCs w:val="24"/>
        </w:rPr>
        <w:lastRenderedPageBreak/>
        <w:tab/>
        <w:t>Several additional measures of health literacy and numeracy were also collected. Health literacy was assessed using the Single Item Health Literacy Screener (Morris, 2006). This item “</w:t>
      </w:r>
      <w:r w:rsidRPr="00B9007C">
        <w:rPr>
          <w:szCs w:val="24"/>
        </w:rPr>
        <w:t>How confident are you filling out medical forms by yourself?</w:t>
      </w:r>
      <w:r>
        <w:rPr>
          <w:szCs w:val="24"/>
        </w:rPr>
        <w:t>” was measured using a 5 point Likert scale from 1 (Never) to 5 (Always). Our first measure of numeracy was the Subjective Numeracy Scale (Fagerlin, 2007), which consists of 8 items measuring general confidence in using numbers, and preference for numbers over words (e.g., “</w:t>
      </w:r>
      <w:r w:rsidRPr="00B555B8">
        <w:rPr>
          <w:szCs w:val="24"/>
        </w:rPr>
        <w:t>How good are you at figuring how much a shirt will cost if it is 25% off?</w:t>
      </w:r>
      <w:r>
        <w:rPr>
          <w:szCs w:val="24"/>
        </w:rPr>
        <w:t>”, and “</w:t>
      </w:r>
      <w:r w:rsidRPr="00B555B8">
        <w:rPr>
          <w:szCs w:val="24"/>
        </w:rPr>
        <w:t>How often do you find numerical information to be useful?</w:t>
      </w:r>
      <w:r>
        <w:rPr>
          <w:szCs w:val="24"/>
        </w:rPr>
        <w:t>”). All items were measured on a 6 point Likert scale. Total scoring for the scale was taken as a simple average of all items, after reverse scoring the 7</w:t>
      </w:r>
      <w:r w:rsidRPr="0032235D">
        <w:rPr>
          <w:szCs w:val="24"/>
          <w:vertAlign w:val="superscript"/>
        </w:rPr>
        <w:t>th</w:t>
      </w:r>
      <w:r>
        <w:rPr>
          <w:szCs w:val="24"/>
        </w:rPr>
        <w:t xml:space="preserve"> item.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e.g. the relative distance between 2/3, 7/9, 12/13, 4/7, etc.). Performance on this task was measured as precision on the number line estimation as a summation of the percentage of absolute error on all fractional placements. Additionally, there was a free-response question requesting feedback on the exercise they had just completed, both on things they liked, and things they found challenging. Finally, we also measured demographic information, including gender identity, age, race/ethnicity, and year in school.</w:t>
      </w:r>
    </w:p>
    <w:p w14:paraId="55C33360" w14:textId="4C415639" w:rsidR="002B26E4" w:rsidRDefault="0083197D" w:rsidP="002D1CC3">
      <w:pPr>
        <w:spacing w:line="480" w:lineRule="auto"/>
        <w:rPr>
          <w:sz w:val="44"/>
          <w:szCs w:val="44"/>
        </w:rPr>
      </w:pPr>
      <w:r w:rsidRPr="00432FF6">
        <w:rPr>
          <w:sz w:val="44"/>
          <w:szCs w:val="44"/>
        </w:rPr>
        <w:t>Study 2</w:t>
      </w:r>
    </w:p>
    <w:p w14:paraId="7DB80D0D" w14:textId="77777777" w:rsidR="00E0539D" w:rsidRDefault="00E0539D" w:rsidP="00E0539D">
      <w:pPr>
        <w:ind w:firstLine="720"/>
        <w:rPr>
          <w:ins w:id="0" w:author="Duan, Sean (MU-Student)" w:date="2023-11-16T13:19:00Z"/>
          <w:szCs w:val="24"/>
        </w:rPr>
      </w:pPr>
      <w:ins w:id="1" w:author="Duan, Sean (MU-Student)" w:date="2023-11-16T13:19:00Z">
        <w:r>
          <w:rPr>
            <w:szCs w:val="24"/>
          </w:rPr>
          <w:lastRenderedPageBreak/>
          <w:t xml:space="preserve">While previous research has been relatively effective at increasing moralization of an  issue, it has struggled in general with reducing moral conviction. One of the obvious issues are that many contemporary topics become highly polarized once they begin gaining political attention (e.g. </w:t>
        </w:r>
        <w:r>
          <w:rPr>
            <w:szCs w:val="24"/>
          </w:rPr>
          <w:tab/>
          <w:t xml:space="preserve">free/hate speech, sports gambling, etc.). In effect, any experiment manipulating the perception of topics that commonly arise in ‘regular’ life, are potentially contaminated as </w:t>
        </w:r>
      </w:ins>
      <w:r>
        <w:rPr>
          <w:szCs w:val="24"/>
        </w:rPr>
        <w:t>respondents</w:t>
      </w:r>
      <w:ins w:id="2" w:author="Duan, Sean (MU-Student)" w:date="2023-11-16T13:19:00Z">
        <w:r>
          <w:rPr>
            <w:szCs w:val="24"/>
          </w:rPr>
          <w:t xml:space="preserve"> have already had significant exposure to framing of the topic (</w:t>
        </w:r>
        <w:r w:rsidRPr="00812049">
          <w:rPr>
            <w:szCs w:val="24"/>
            <w:highlight w:val="yellow"/>
          </w:rPr>
          <w:t>Druckman, 2012)</w:t>
        </w:r>
        <w:r>
          <w:rPr>
            <w:szCs w:val="24"/>
          </w:rPr>
          <w:t xml:space="preserve">. Thus, there is a significant open question in the research whether or not non-moral framing can reduce moral conviction in topics well known to the </w:t>
        </w:r>
        <w:commentRangeStart w:id="3"/>
        <w:r>
          <w:rPr>
            <w:szCs w:val="24"/>
          </w:rPr>
          <w:t>public</w:t>
        </w:r>
        <w:commentRangeEnd w:id="3"/>
        <w:r>
          <w:rPr>
            <w:rStyle w:val="CommentReference"/>
          </w:rPr>
          <w:commentReference w:id="3"/>
        </w:r>
        <w:r>
          <w:rPr>
            <w:szCs w:val="24"/>
          </w:rPr>
          <w:t xml:space="preserve">. </w:t>
        </w:r>
      </w:ins>
    </w:p>
    <w:p w14:paraId="18D9A1F6" w14:textId="77777777" w:rsidR="00E0539D" w:rsidRPr="00E5496E" w:rsidRDefault="00E0539D" w:rsidP="00E0539D">
      <w:pPr>
        <w:ind w:firstLine="720"/>
        <w:rPr>
          <w:ins w:id="4" w:author="Duan, Sean (MU-Student)" w:date="2023-11-16T13:19:00Z"/>
          <w:szCs w:val="24"/>
        </w:rPr>
      </w:pPr>
      <w:ins w:id="5" w:author="Duan, Sean (MU-Student)" w:date="2023-11-16T13:19:00Z">
        <w:r>
          <w:rPr>
            <w:szCs w:val="24"/>
          </w:rPr>
          <w:t xml:space="preserve">Additionally, non-moral framing of persuasive messages has been shown to be effective for those that are not neutral, but instead already hold a strong moral identity (i.e. their stance on an issue is important to their identity, and that stance is based on the issue’s perceived ‘goodness’ or ‘badness’). For example, Tauber and colleagues found evidence of this when presenting arguments attempting to persuade Dutch citizens to support climate change </w:t>
        </w:r>
        <w:r w:rsidRPr="00314FB4">
          <w:rPr>
            <w:szCs w:val="24"/>
            <w:highlight w:val="yellow"/>
          </w:rPr>
          <w:t>(Tauber, 2013)</w:t>
        </w:r>
        <w:r>
          <w:rPr>
            <w:szCs w:val="24"/>
          </w:rPr>
          <w:t xml:space="preserve">. 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 Vitally, competence can be seen as separable from morality, and is instead perceived as a non-moral issue. This effect was significantly more pronounced in Dutch citizens that strongly identified support for climate change as one of their moral </w:t>
        </w:r>
      </w:ins>
      <w:r>
        <w:rPr>
          <w:szCs w:val="24"/>
        </w:rPr>
        <w:t>convictions and</w:t>
      </w:r>
      <w:ins w:id="6" w:author="Duan, Sean (MU-Student)" w:date="2023-11-16T13:19:00Z">
        <w:r>
          <w:rPr>
            <w:szCs w:val="24"/>
          </w:rPr>
          <w:t xml:space="preserve"> was relatively </w:t>
        </w:r>
      </w:ins>
      <w:r>
        <w:rPr>
          <w:szCs w:val="24"/>
        </w:rPr>
        <w:t>nonexistent</w:t>
      </w:r>
      <w:ins w:id="7" w:author="Duan, Sean (MU-Student)" w:date="2023-11-16T13:19:00Z">
        <w:r>
          <w:rPr>
            <w:szCs w:val="24"/>
          </w:rPr>
          <w:t xml:space="preserve"> for Dutch citizens that were morally ambivalent regarding climate change. It is another open question whether people who have strong moral feelings in one direction could be persuaded by a strong moral argument in the other direction. For example, an argument on how immoral it is to restrict a woman’s ability to regulate their own health being presented to a highly morally convicted pro-life </w:t>
        </w:r>
        <w:commentRangeStart w:id="8"/>
        <w:r>
          <w:rPr>
            <w:szCs w:val="24"/>
          </w:rPr>
          <w:t>supporter</w:t>
        </w:r>
        <w:commentRangeEnd w:id="8"/>
        <w:r>
          <w:rPr>
            <w:rStyle w:val="CommentReference"/>
          </w:rPr>
          <w:commentReference w:id="8"/>
        </w:r>
        <w:r>
          <w:rPr>
            <w:szCs w:val="24"/>
          </w:rPr>
          <w:t>.</w:t>
        </w:r>
      </w:ins>
    </w:p>
    <w:p w14:paraId="4576E83C" w14:textId="77777777" w:rsidR="00E0539D" w:rsidRPr="00432FF6" w:rsidRDefault="00E0539D" w:rsidP="002D1CC3">
      <w:pPr>
        <w:spacing w:line="480" w:lineRule="auto"/>
        <w:rPr>
          <w:sz w:val="44"/>
          <w:szCs w:val="44"/>
        </w:rPr>
      </w:pPr>
    </w:p>
    <w:p w14:paraId="0F0C5AC6" w14:textId="77777777" w:rsidR="0083197D" w:rsidRDefault="0083197D" w:rsidP="0083197D">
      <w:pPr>
        <w:rPr>
          <w:sz w:val="28"/>
          <w:szCs w:val="28"/>
        </w:rPr>
      </w:pPr>
      <w:r>
        <w:rPr>
          <w:b/>
          <w:bCs/>
          <w:sz w:val="28"/>
          <w:szCs w:val="28"/>
        </w:rPr>
        <w:t>Procedure</w:t>
      </w:r>
    </w:p>
    <w:p w14:paraId="68031A05" w14:textId="77777777" w:rsidR="0083197D" w:rsidRDefault="0083197D" w:rsidP="0083197D">
      <w:pPr>
        <w:pStyle w:val="FirstParagraph"/>
        <w:spacing w:line="480" w:lineRule="auto"/>
        <w:ind w:firstLine="720"/>
      </w:pPr>
      <w:commentRangeStart w:id="9"/>
      <w:r>
        <w:t xml:space="preserve">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 After indicating consent, three ‘blocks’ of content are presented, in a randomized order such that all participants are exposed to each block of content. </w:t>
      </w:r>
      <w:r w:rsidRPr="00C14886">
        <w:t xml:space="preserve">Each block of </w:t>
      </w:r>
      <w:r>
        <w:t xml:space="preserve">content focuses on a different ethical/moral construct that we are assessing support or opposition towards. </w:t>
      </w:r>
      <w:commentRangeEnd w:id="9"/>
      <w:r>
        <w:rPr>
          <w:rStyle w:val="CommentReference"/>
          <w:kern w:val="2"/>
          <w14:ligatures w14:val="standardContextual"/>
        </w:rPr>
        <w:commentReference w:id="9"/>
      </w:r>
    </w:p>
    <w:p w14:paraId="5A0A2594" w14:textId="77777777" w:rsidR="0083197D" w:rsidRDefault="0083197D" w:rsidP="0083197D">
      <w:pPr>
        <w:pStyle w:val="FirstParagraph"/>
        <w:spacing w:line="480" w:lineRule="auto"/>
        <w:ind w:firstLine="720"/>
      </w:pPr>
      <w:commentRangeStart w:id="10"/>
      <w:r>
        <w:lastRenderedPageBreak/>
        <w:t xml:space="preserve">The </w:t>
      </w:r>
      <w:commentRangeEnd w:id="10"/>
      <w:r>
        <w:rPr>
          <w:rStyle w:val="CommentReference"/>
          <w:kern w:val="2"/>
          <w14:ligatures w14:val="standardContextual"/>
        </w:rPr>
        <w:commentReference w:id="10"/>
      </w:r>
      <w:r>
        <w:t xml:space="preserve">first block of content focuses on assessing support for UHC. We begin this block by first assessing baseline support for UHC, </w:t>
      </w:r>
      <w:bookmarkStart w:id="11" w:name="_Hlk144213778"/>
      <w:r>
        <w:t>next, we assess the relative moral conviction of the subject on this issue. Then further randomization occurs, and our participants receive either one of three essays in favor of supporting universal healthcare or a control statement describing what UHC is.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it’s citizens. The third essay has a non-moral framing supporting UHC centered on arguments centered on the relative benefits of UHC in other countries, emphasizing the pragmatic benefits of UHC (increased lifespan, relatively lower healthcare costs, etc.). The control statement presents some brief, factually true, but neutral information neither in favor or opposition to UHC.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11"/>
    <w:p w14:paraId="525090F5" w14:textId="77777777" w:rsidR="0083197D" w:rsidRDefault="0083197D" w:rsidP="0083197D">
      <w:pPr>
        <w:pStyle w:val="FirstParagraph"/>
        <w:spacing w:line="480" w:lineRule="auto"/>
        <w:ind w:firstLine="720"/>
      </w:pPr>
      <w:r>
        <w:t xml:space="preserve">The second block of content is very similar and focuses on assessing support for physical exercise. We begin this block by first assessing baseline support for physical exercise, </w:t>
      </w:r>
      <w:r w:rsidRPr="00DB49B1">
        <w:t xml:space="preserve">next, we assess the relative moral conviction of the subject on this issue. Then further randomization occurs, and our participants receive either one of two </w:t>
      </w:r>
      <w:r>
        <w:t>essays</w:t>
      </w:r>
      <w:r w:rsidRPr="00DB49B1">
        <w:t xml:space="preserve"> in favor of supporting </w:t>
      </w:r>
      <w:r>
        <w:t>exercise,</w:t>
      </w:r>
      <w:r w:rsidRPr="00DB49B1">
        <w:t xml:space="preserve"> or a </w:t>
      </w:r>
      <w:r>
        <w:t>‘control’</w:t>
      </w:r>
      <w:r w:rsidRPr="00DB49B1">
        <w:t xml:space="preserve"> statement describing what </w:t>
      </w:r>
      <w:r>
        <w:t>country music</w:t>
      </w:r>
      <w:r w:rsidRPr="00DB49B1">
        <w:t xml:space="preserve"> is.</w:t>
      </w:r>
      <w:r w:rsidRPr="00C77CFD">
        <w:t xml:space="preserve"> </w:t>
      </w:r>
      <w:r>
        <w:t xml:space="preserve">The first essay has a highly moralized framing supporting exercise centered on the perspective that exercise strengthens moral </w:t>
      </w:r>
      <w:r>
        <w:lastRenderedPageBreak/>
        <w:t>character, leads to more ethical living, and that ignoring your own health and wellbeing is immoral. The second essay has a non-moral framing supporting exercise centered on factual arguments regarding relative reduction in risk of death and prevention of several common chronic illnesses. The control statement presents some brief, factually true, but neutral information neither in favor or opposition to exercise.</w:t>
      </w:r>
      <w:r w:rsidRPr="00DB49B1">
        <w:t xml:space="preserve"> After being presented with this informational intervention, participants are exposed to a brief pamphlet consisting of relatively neutral, factual, information in favor </w:t>
      </w:r>
      <w:r>
        <w:t>of exercise</w:t>
      </w:r>
      <w:r w:rsidRPr="00DB49B1">
        <w:t xml:space="preserve">. Lastly, we re-measure support for </w:t>
      </w:r>
      <w:r>
        <w:t>country music</w:t>
      </w:r>
      <w:r w:rsidRPr="00DB49B1">
        <w:t xml:space="preserve"> and level of moral conviction on the subject again, to assess if any changes occurred after our intervention.</w:t>
      </w:r>
      <w:r>
        <w:t xml:space="preserve"> </w:t>
      </w:r>
    </w:p>
    <w:p w14:paraId="77D5D9F2" w14:textId="77777777" w:rsidR="0083197D" w:rsidRDefault="0083197D" w:rsidP="0083197D">
      <w:pPr>
        <w:pStyle w:val="FirstParagraph"/>
        <w:spacing w:line="480" w:lineRule="auto"/>
        <w:ind w:firstLine="720"/>
      </w:pPr>
      <w:r>
        <w:t xml:space="preserve">Our third block follows the same structure, and focuses on assessing support for capital punishment (a.k.a. the death penalty). We begin this block by first assessing baseline support for the death penalty, </w:t>
      </w:r>
      <w:r w:rsidRPr="00DB49B1">
        <w:t xml:space="preserve">next, we assess the relative moral conviction of the subject on this issue. Then further randomization occurs, and our participants receive either one of </w:t>
      </w:r>
      <w:r>
        <w:t>two essays</w:t>
      </w:r>
      <w:r w:rsidRPr="00DB49B1">
        <w:t xml:space="preserve"> in favor of supporting </w:t>
      </w:r>
      <w:r>
        <w:t>capital punishment,</w:t>
      </w:r>
      <w:r w:rsidRPr="00DB49B1">
        <w:t xml:space="preserve"> or a </w:t>
      </w:r>
      <w:r>
        <w:t>control</w:t>
      </w:r>
      <w:r w:rsidRPr="00DB49B1">
        <w:t xml:space="preserve"> statement describing what </w:t>
      </w:r>
      <w:r>
        <w:t>capital punishment is</w:t>
      </w:r>
      <w:r w:rsidRPr="00DB49B1">
        <w:t>.</w:t>
      </w:r>
      <w:r>
        <w:t xml:space="preserve"> 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favor or opposition to capital punishment. </w:t>
      </w:r>
      <w:r w:rsidRPr="00DB49B1">
        <w:t xml:space="preserve">After being presented with </w:t>
      </w:r>
      <w:r w:rsidRPr="00DB49B1">
        <w:lastRenderedPageBreak/>
        <w:t xml:space="preserve">this informational intervention, participants are exposed to a brief pamphlet consisting of relatively neutral, factual, information in </w:t>
      </w:r>
      <w:r>
        <w:t>opposition to</w:t>
      </w:r>
      <w:r w:rsidRPr="00DB49B1">
        <w:t xml:space="preserve"> </w:t>
      </w:r>
      <w:r>
        <w:t>capital punishment</w:t>
      </w:r>
      <w:r w:rsidRPr="00DB49B1">
        <w:t xml:space="preserve">. Lastly, we re-measure support for </w:t>
      </w:r>
      <w:r>
        <w:t>capital punishment</w:t>
      </w:r>
      <w:r w:rsidRPr="00DB49B1">
        <w:t xml:space="preserve"> and level of moral conviction on the subject again, to assess if any changes occurred after our intervention.</w:t>
      </w:r>
    </w:p>
    <w:p w14:paraId="62171C09" w14:textId="77777777" w:rsidR="0083197D" w:rsidRDefault="0083197D" w:rsidP="0083197D">
      <w:pPr>
        <w:pStyle w:val="BodyText"/>
        <w:rPr>
          <w:szCs w:val="24"/>
        </w:rPr>
      </w:pPr>
      <w:r>
        <w:tab/>
      </w:r>
      <w:r>
        <w:rPr>
          <w:szCs w:val="24"/>
        </w:rPr>
        <w:t>For all three blocks, the first argument is intended to 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 but accurate, informational assessment on the concept. The intention is to provide no argumentation in favor of the issue in the control statement, one way or another. We will be assessing whether or not moral conviction increases with a manipulation, directly measuring moral conviction on the issue before and after the manipulation; see appendix B for Study 2 experimental materials. Study 2 will use a between-groups design, wherein different participants will receive each condition of our independent variable.</w:t>
      </w:r>
    </w:p>
    <w:p w14:paraId="7F46AF01" w14:textId="77777777" w:rsidR="0083197D" w:rsidRDefault="0083197D" w:rsidP="002D1CC3">
      <w:pPr>
        <w:spacing w:line="480" w:lineRule="auto"/>
        <w:rPr>
          <w:sz w:val="24"/>
          <w:szCs w:val="24"/>
        </w:rPr>
      </w:pPr>
    </w:p>
    <w:p w14:paraId="14782576" w14:textId="77777777" w:rsidR="0083197D" w:rsidRDefault="0083197D" w:rsidP="0083197D">
      <w:pPr>
        <w:rPr>
          <w:b/>
          <w:bCs/>
          <w:sz w:val="28"/>
          <w:szCs w:val="28"/>
        </w:rPr>
      </w:pPr>
      <w:r>
        <w:rPr>
          <w:b/>
          <w:bCs/>
          <w:sz w:val="28"/>
          <w:szCs w:val="28"/>
        </w:rPr>
        <w:t>Measures</w:t>
      </w:r>
    </w:p>
    <w:p w14:paraId="6041ED1E" w14:textId="77777777" w:rsidR="0083197D" w:rsidRDefault="0083197D" w:rsidP="0083197D">
      <w:pPr>
        <w:rPr>
          <w:szCs w:val="24"/>
        </w:rPr>
      </w:pPr>
      <w:r>
        <w:rPr>
          <w:szCs w:val="24"/>
        </w:rPr>
        <w:tab/>
        <w:t>The primary outcome measure will be the same support for UHC scale as used in Study 1 (“</w:t>
      </w:r>
      <w:r w:rsidRPr="00C509E6">
        <w:rPr>
          <w:szCs w:val="24"/>
        </w:rPr>
        <w:t>Our government needs to implement Universal Health Care because basic population needs are not being met</w:t>
      </w:r>
      <w:r>
        <w:rPr>
          <w:szCs w:val="24"/>
        </w:rPr>
        <w:t xml:space="preserve">”), adapted from Shen &amp; Labouff (2013). Our outcome measurement for capital punishment is likewise the same as used in Study 1 </w:t>
      </w:r>
      <w:r w:rsidRPr="00C20432">
        <w:rPr>
          <w:szCs w:val="24"/>
        </w:rPr>
        <w:t>("Capital Punishment (the Death Penalty) is necessary in America")</w:t>
      </w:r>
      <w:r>
        <w:rPr>
          <w:szCs w:val="24"/>
        </w:rPr>
        <w:t>, taken from Pew Research Polling (2021) on the American public. Our measure for support of exercise (“What is your level of desire or motivation to exercise?”) was adapted from Katula and colleagues (2006). This measure would be on a 7 point Likert scale, with measurement ranging from 1 (No Desire Whatsoever) to 7 (Strong Desire).</w:t>
      </w:r>
    </w:p>
    <w:p w14:paraId="3D0C1B17" w14:textId="5C327C27" w:rsidR="0083197D" w:rsidRDefault="0083197D" w:rsidP="0083197D">
      <w:pPr>
        <w:spacing w:line="480" w:lineRule="auto"/>
        <w:rPr>
          <w:szCs w:val="24"/>
        </w:rPr>
      </w:pPr>
      <w:r>
        <w:rPr>
          <w:szCs w:val="24"/>
        </w:rPr>
        <w:lastRenderedPageBreak/>
        <w:tab/>
        <w:t>We will also be measuring as a manipulation check the degree of moral conviction that our participants have towards the issues we assess. We will evaluate moral conviction with Skitka and colleagues single item measure of moral conviction. This consists of the question “My feelings about X are a reflection of my core moral beliefs and convictions”, measured on a 7-point Likert scale from 1 (Strongly disagree) to 7 (Strongly agree). We will also collect a measure of subjective numeracy and health literacy,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78D53D4E" w14:textId="058C3A71" w:rsidR="004F214D" w:rsidRPr="00AD5C79" w:rsidRDefault="004F214D" w:rsidP="0083197D">
      <w:pPr>
        <w:spacing w:line="480" w:lineRule="auto"/>
        <w:rPr>
          <w:sz w:val="40"/>
          <w:szCs w:val="44"/>
        </w:rPr>
      </w:pPr>
      <w:r w:rsidRPr="00AD5C79">
        <w:rPr>
          <w:sz w:val="40"/>
          <w:szCs w:val="44"/>
        </w:rPr>
        <w:t xml:space="preserve">Study 3 </w:t>
      </w:r>
    </w:p>
    <w:p w14:paraId="207911E7" w14:textId="77777777" w:rsidR="004F214D" w:rsidRPr="00B249A9" w:rsidRDefault="004F214D" w:rsidP="004F214D">
      <w:pPr>
        <w:rPr>
          <w:b/>
          <w:bCs/>
          <w:sz w:val="28"/>
          <w:szCs w:val="28"/>
        </w:rPr>
      </w:pPr>
      <w:r w:rsidRPr="00B249A9">
        <w:rPr>
          <w:b/>
          <w:bCs/>
          <w:sz w:val="28"/>
          <w:szCs w:val="28"/>
        </w:rPr>
        <w:t>Participants</w:t>
      </w:r>
    </w:p>
    <w:p w14:paraId="5FB09F49" w14:textId="77777777" w:rsidR="004F214D" w:rsidRDefault="004F214D" w:rsidP="004F214D">
      <w:pPr>
        <w:rPr>
          <w:szCs w:val="24"/>
        </w:rPr>
      </w:pPr>
      <w:r>
        <w:rPr>
          <w:szCs w:val="24"/>
        </w:rPr>
        <w:tab/>
        <w:t>We are planning to recruit participants that are students enrolled in</w:t>
      </w:r>
      <w:r w:rsidRPr="00B249A9">
        <w:t xml:space="preserve"> </w:t>
      </w:r>
      <w:r w:rsidRPr="00B249A9">
        <w:rPr>
          <w:szCs w:val="24"/>
        </w:rPr>
        <w:t>Psychology 1000 at a Midwestern University</w:t>
      </w:r>
      <w:r>
        <w:rPr>
          <w:szCs w:val="24"/>
        </w:rPr>
        <w:t>. Participants will receive course credit for participation in this study.</w:t>
      </w:r>
    </w:p>
    <w:p w14:paraId="15DBA198" w14:textId="77777777" w:rsidR="004F214D" w:rsidRDefault="004F214D" w:rsidP="004F214D">
      <w:pPr>
        <w:rPr>
          <w:sz w:val="28"/>
          <w:szCs w:val="28"/>
        </w:rPr>
      </w:pPr>
      <w:r>
        <w:rPr>
          <w:b/>
          <w:bCs/>
          <w:sz w:val="28"/>
          <w:szCs w:val="28"/>
        </w:rPr>
        <w:t>Procedure</w:t>
      </w:r>
    </w:p>
    <w:p w14:paraId="25D2F12D" w14:textId="77777777" w:rsidR="004F214D" w:rsidRDefault="004F214D" w:rsidP="004F214D">
      <w:pPr>
        <w:pStyle w:val="FirstParagraph"/>
        <w:spacing w:line="480" w:lineRule="auto"/>
        <w:ind w:firstLine="720"/>
      </w:pPr>
      <w:r>
        <w:t>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 After indicating consent, we measure deontological and utilitarian ethical predisposition using the Ethical Standards of Judgement Questionnaire, as in Study 1. Then, we take an initial assessment of support for UHC and support for capital punishment, as well as the amount of moral convicition that our participants have regarding their stance on these two issues.</w:t>
      </w:r>
    </w:p>
    <w:p w14:paraId="287B2497" w14:textId="77777777" w:rsidR="004F214D" w:rsidRDefault="004F214D" w:rsidP="004F214D">
      <w:pPr>
        <w:pStyle w:val="FirstParagraph"/>
        <w:spacing w:line="480" w:lineRule="auto"/>
        <w:ind w:firstLine="720"/>
      </w:pPr>
      <w:r>
        <w:lastRenderedPageBreak/>
        <w:t xml:space="preserve">Afterwards, two ‘blocks’ of content are presented, in a randomized order such that all participants are exposed to each block of content. </w:t>
      </w:r>
      <w:r w:rsidRPr="00C14886">
        <w:t xml:space="preserve">Each block of </w:t>
      </w:r>
      <w:r>
        <w:t>content focuses on a different issue (either UHC or capital punishment), where we attempt to increase or decrease moral conviction regarding the issue. In the first block of content, participants will read one of three randomized essays intended to manipulate moral conviction towards UHC, or a neutral ‘control’ statement.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it’s citizens. The third essay has a non-moral framing supporting UHC centered on arguments centered on the relative benefits of UHC in other countries, emphasizing the pragmatic benefits of UHC (increased lifespan, relatively lower healthcare costs, etc.). The control statement presents some brief, factually true, but neutral information neither in favor or opposition to UHC.</w:t>
      </w:r>
    </w:p>
    <w:p w14:paraId="17377526" w14:textId="77777777" w:rsidR="004F214D" w:rsidRDefault="004F214D" w:rsidP="004F214D">
      <w:pPr>
        <w:pStyle w:val="FirstParagraph"/>
        <w:spacing w:line="480" w:lineRule="auto"/>
        <w:ind w:firstLine="720"/>
      </w:pPr>
      <w:r>
        <w:t xml:space="preserve">In the second block of content, participants will read one of two randomized essays intended to manipulate moral conviction towards capital punishment, or a neutral ‘control’ statement. 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w:t>
      </w:r>
      <w:r>
        <w:lastRenderedPageBreak/>
        <w:t>sentencing, etc.). The control statement presents some brief, factually true, but neutral information neither in favor or opposition to capital punishment.</w:t>
      </w:r>
    </w:p>
    <w:p w14:paraId="4595E070" w14:textId="77777777" w:rsidR="004F214D" w:rsidRPr="00FE3EDC" w:rsidRDefault="004F214D" w:rsidP="004F214D">
      <w:pPr>
        <w:pStyle w:val="BodyText"/>
      </w:pPr>
      <w:r>
        <w:tab/>
      </w:r>
      <w:r w:rsidRPr="00812049">
        <w:rPr>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Pr>
          <w:szCs w:val="24"/>
        </w:rPr>
        <w:t>s, which in this case, was support for UHC and support for capital punishment.</w:t>
      </w:r>
      <w:r w:rsidRPr="00812049">
        <w:rPr>
          <w:szCs w:val="24"/>
        </w:rPr>
        <w:t xml:space="preserve"> After providing their estimate, we provided deceptive information regarding what the ‘actual results’ of what Americans believed in 2018. This ‘deception’ was our primary method of manipulating perception of social consensus.</w:t>
      </w:r>
    </w:p>
    <w:p w14:paraId="21CFF3EB" w14:textId="77777777" w:rsidR="004F214D" w:rsidRPr="00FE3EDC" w:rsidRDefault="004F214D" w:rsidP="004F214D">
      <w:pPr>
        <w:pStyle w:val="BodyText"/>
        <w:ind w:firstLine="720"/>
      </w:pPr>
      <w:r w:rsidRPr="00812049">
        <w:rPr>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CD3FEF" w14:textId="77777777" w:rsidR="004F214D" w:rsidRDefault="004F214D" w:rsidP="004F214D">
      <w:pPr>
        <w:pStyle w:val="FirstParagraph"/>
        <w:spacing w:line="480" w:lineRule="auto"/>
        <w:ind w:firstLine="720"/>
      </w:pPr>
      <w:r>
        <w:t xml:space="preserve">Afterwards, we reassessed the measurement items we asked at the beginning of the study, the degree of support for UHC and how much moral conviction that stance has, likewise with the degree of support for capital punishment and strength of moral conviction for that stance as well. Then, we assess for individual differences in health literacy and subjective </w:t>
      </w:r>
      <w:r>
        <w:lastRenderedPageBreak/>
        <w:t xml:space="preserve">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Pr="008F71BC">
        <w:t xml:space="preserve">After all measurements are completed, participants were provided with a detailed debrief revealing the true nature of our actual study, as well as providing them with the actual survey response values </w:t>
      </w:r>
      <w:r>
        <w:t>for support towards UHC and capital punishment.</w:t>
      </w:r>
    </w:p>
    <w:p w14:paraId="7A1A8B30" w14:textId="77777777" w:rsidR="004F214D" w:rsidRDefault="004F214D" w:rsidP="004F214D">
      <w:pPr>
        <w:pStyle w:val="FirstParagraph"/>
        <w:spacing w:line="480" w:lineRule="auto"/>
        <w:rPr>
          <w:b/>
          <w:bCs/>
          <w:sz w:val="28"/>
          <w:szCs w:val="28"/>
        </w:rPr>
      </w:pPr>
      <w:r>
        <w:rPr>
          <w:b/>
          <w:bCs/>
          <w:sz w:val="28"/>
          <w:szCs w:val="28"/>
        </w:rPr>
        <w:t>Measures</w:t>
      </w:r>
    </w:p>
    <w:p w14:paraId="675AA8B2" w14:textId="77777777" w:rsidR="004F214D" w:rsidRDefault="004F214D" w:rsidP="004F214D">
      <w:pPr>
        <w:rPr>
          <w:szCs w:val="24"/>
        </w:rPr>
      </w:pPr>
      <w:r>
        <w:rPr>
          <w:szCs w:val="24"/>
        </w:rPr>
        <w:tab/>
        <w:t xml:space="preserve">Deontological and Utilitarian ethical orientation will be measured with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5 point Likert scale from 1 (Strongly Disagree) to 5 (Strongly Agree). Final deontological or utilitarian orientation scores were taken as an average of all six items corresponding to that orientation; see </w:t>
      </w:r>
      <w:r w:rsidRPr="00533958">
        <w:rPr>
          <w:szCs w:val="24"/>
          <w:highlight w:val="yellow"/>
        </w:rPr>
        <w:t>Appendix B for item wording</w:t>
      </w:r>
    </w:p>
    <w:p w14:paraId="1C06A309" w14:textId="77777777" w:rsidR="004F214D" w:rsidRDefault="004F214D" w:rsidP="004F214D">
      <w:pPr>
        <w:ind w:firstLine="720"/>
        <w:rPr>
          <w:szCs w:val="24"/>
        </w:rPr>
      </w:pPr>
      <w:r>
        <w:rPr>
          <w:szCs w:val="24"/>
        </w:rPr>
        <w:t>The primary outcome measure will be the same support for UHC scale as used in Study 1 (“</w:t>
      </w:r>
      <w:r w:rsidRPr="00C509E6">
        <w:rPr>
          <w:szCs w:val="24"/>
        </w:rPr>
        <w:t>Our government needs to implement Universal Health Care because basic population needs are not being met</w:t>
      </w:r>
      <w:r>
        <w:rPr>
          <w:szCs w:val="24"/>
        </w:rPr>
        <w:t xml:space="preserve">”), adapted from Shen &amp; Labouff (2013), measured both pre and post-test. Our outcome measurement for capital punishment is likewise the same as used in Study 1 </w:t>
      </w:r>
      <w:r w:rsidRPr="00C20432">
        <w:rPr>
          <w:szCs w:val="24"/>
        </w:rPr>
        <w:t>("Capital Punishment (the Death Penalty) is necessary in America")</w:t>
      </w:r>
      <w:r>
        <w:rPr>
          <w:szCs w:val="24"/>
        </w:rPr>
        <w:t xml:space="preserve">, taken from Pew Research Polling (2021) on the American public. </w:t>
      </w:r>
    </w:p>
    <w:p w14:paraId="45A9591A" w14:textId="77777777" w:rsidR="004F214D" w:rsidRDefault="004F214D" w:rsidP="004F214D">
      <w:pPr>
        <w:rPr>
          <w:szCs w:val="24"/>
        </w:rPr>
      </w:pPr>
      <w:r>
        <w:rPr>
          <w:szCs w:val="24"/>
        </w:rPr>
        <w:tab/>
        <w:t xml:space="preserve">We will also be measuring as a manipulation check the degree of moral conviction that our participants have towards the issues we assess. We will evaluate moral conviction with Skitka and colleagues single item measure of moral conviction. This consists of the question “My feelings about X are a reflection of my core moral beliefs and convictions”, measured on a 7-point Likert scale from 1 (Strongly disagree) to 7 (Strongly agree). </w:t>
      </w:r>
    </w:p>
    <w:p w14:paraId="0CCC0334" w14:textId="77777777" w:rsidR="004F214D" w:rsidRDefault="004F214D" w:rsidP="004F214D">
      <w:pPr>
        <w:ind w:firstLine="720"/>
        <w:rPr>
          <w:szCs w:val="24"/>
        </w:rPr>
      </w:pPr>
      <w:r>
        <w:rPr>
          <w:szCs w:val="24"/>
        </w:rPr>
        <w:t>Individual differences in subjective numeracy and health literacy will be measured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4ED58EC" w14:textId="77777777" w:rsidR="004F214D" w:rsidRPr="00D022C0" w:rsidRDefault="004F214D" w:rsidP="0083197D">
      <w:pPr>
        <w:spacing w:line="480" w:lineRule="auto"/>
        <w:rPr>
          <w:sz w:val="24"/>
          <w:szCs w:val="24"/>
        </w:rPr>
      </w:pPr>
    </w:p>
    <w:sectPr w:rsidR="004F214D" w:rsidRPr="00D022C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affer, Victoria A." w:date="2023-11-02T14:22:00Z" w:initials="SVA">
    <w:p w14:paraId="7027261E" w14:textId="77777777" w:rsidR="00E0539D" w:rsidRDefault="00E0539D" w:rsidP="00E0539D">
      <w:r>
        <w:rPr>
          <w:rStyle w:val="CommentReference"/>
        </w:rPr>
        <w:annotationRef/>
      </w:r>
      <w:r>
        <w:rPr>
          <w:color w:val="000000"/>
          <w:sz w:val="20"/>
          <w:szCs w:val="20"/>
        </w:rPr>
        <w:t>How does this relate to UHC?</w:t>
      </w:r>
    </w:p>
  </w:comment>
  <w:comment w:id="8" w:author="Shaffer, Victoria A." w:date="2023-11-02T14:23:00Z" w:initials="SVA">
    <w:p w14:paraId="28EE3F3E" w14:textId="77777777" w:rsidR="00E0539D" w:rsidRDefault="00E0539D" w:rsidP="00E0539D">
      <w:r>
        <w:rPr>
          <w:rStyle w:val="CommentReference"/>
        </w:rPr>
        <w:annotationRef/>
      </w:r>
      <w:r>
        <w:rPr>
          <w:color w:val="000000"/>
          <w:sz w:val="20"/>
          <w:szCs w:val="20"/>
        </w:rPr>
        <w:t>How is this related to UHC?</w:t>
      </w:r>
    </w:p>
  </w:comment>
  <w:comment w:id="9" w:author="Shaffer, Victoria A." w:date="2023-11-02T14:55:00Z" w:initials="SVA">
    <w:p w14:paraId="2B9B80AE" w14:textId="77777777" w:rsidR="0083197D" w:rsidRDefault="0083197D" w:rsidP="0083197D">
      <w:r>
        <w:rPr>
          <w:rStyle w:val="CommentReference"/>
        </w:rPr>
        <w:annotationRef/>
      </w:r>
      <w:r>
        <w:rPr>
          <w:color w:val="000000"/>
          <w:sz w:val="20"/>
          <w:szCs w:val="20"/>
        </w:rPr>
        <w:t>Many unnecessary details in your method sections.</w:t>
      </w:r>
    </w:p>
  </w:comment>
  <w:comment w:id="10" w:author="Shaffer, Victoria A." w:date="2023-11-02T14:56:00Z" w:initials="SVA">
    <w:p w14:paraId="07A44CE9" w14:textId="77777777" w:rsidR="0083197D" w:rsidRDefault="0083197D" w:rsidP="0083197D">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7261E" w15:done="0"/>
  <w15:commentEx w15:paraId="28EE3F3E" w15:done="0"/>
  <w15:commentEx w15:paraId="2B9B80AE" w15:done="0"/>
  <w15:commentEx w15:paraId="07A44C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D625186" w16cex:dateUtc="2023-11-02T19:22:00Z"/>
  <w16cex:commentExtensible w16cex:durableId="08450C35" w16cex:dateUtc="2023-11-02T19:23:00Z"/>
  <w16cex:commentExtensible w16cex:durableId="3F76F528" w16cex:dateUtc="2023-11-02T19:55:00Z"/>
  <w16cex:commentExtensible w16cex:durableId="1CF8640E" w16cex:dateUtc="2023-11-02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7261E" w16cid:durableId="1D625186"/>
  <w16cid:commentId w16cid:paraId="28EE3F3E" w16cid:durableId="08450C35"/>
  <w16cid:commentId w16cid:paraId="2B9B80AE" w16cid:durableId="3F76F528"/>
  <w16cid:commentId w16cid:paraId="07A44CE9" w16cid:durableId="1CF8640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68F0"/>
    <w:rsid w:val="00121D46"/>
    <w:rsid w:val="00144A19"/>
    <w:rsid w:val="001D424A"/>
    <w:rsid w:val="002659A4"/>
    <w:rsid w:val="002B26E4"/>
    <w:rsid w:val="002D1CC3"/>
    <w:rsid w:val="00387BE2"/>
    <w:rsid w:val="003F36AF"/>
    <w:rsid w:val="00432FF6"/>
    <w:rsid w:val="004F214D"/>
    <w:rsid w:val="00565AB1"/>
    <w:rsid w:val="00566320"/>
    <w:rsid w:val="00620CBB"/>
    <w:rsid w:val="006220E1"/>
    <w:rsid w:val="00633398"/>
    <w:rsid w:val="00681763"/>
    <w:rsid w:val="00682E26"/>
    <w:rsid w:val="006A63A6"/>
    <w:rsid w:val="006B45A3"/>
    <w:rsid w:val="00723432"/>
    <w:rsid w:val="007A68F0"/>
    <w:rsid w:val="007B5C88"/>
    <w:rsid w:val="0083197D"/>
    <w:rsid w:val="008E36AD"/>
    <w:rsid w:val="0090723C"/>
    <w:rsid w:val="00AD5C79"/>
    <w:rsid w:val="00B672A4"/>
    <w:rsid w:val="00B82330"/>
    <w:rsid w:val="00BA1D3F"/>
    <w:rsid w:val="00BB4619"/>
    <w:rsid w:val="00D022C0"/>
    <w:rsid w:val="00E0539D"/>
    <w:rsid w:val="00E55A3E"/>
    <w:rsid w:val="00EC6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5F5D2"/>
  <w15:chartTrackingRefBased/>
  <w15:docId w15:val="{34766373-030D-4ABB-924E-C1E430492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3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723432"/>
    <w:pPr>
      <w:spacing w:before="180" w:after="180" w:line="240" w:lineRule="auto"/>
    </w:pPr>
    <w:rPr>
      <w:kern w:val="0"/>
      <w:szCs w:val="24"/>
      <w14:ligatures w14:val="none"/>
    </w:rPr>
  </w:style>
  <w:style w:type="paragraph" w:styleId="BodyText">
    <w:name w:val="Body Text"/>
    <w:basedOn w:val="Normal"/>
    <w:link w:val="BodyTextChar"/>
    <w:uiPriority w:val="99"/>
    <w:unhideWhenUsed/>
    <w:rsid w:val="00723432"/>
    <w:pPr>
      <w:spacing w:after="120" w:afterAutospacing="1" w:line="480" w:lineRule="auto"/>
    </w:pPr>
    <w:rPr>
      <w:sz w:val="24"/>
    </w:rPr>
  </w:style>
  <w:style w:type="character" w:customStyle="1" w:styleId="BodyTextChar">
    <w:name w:val="Body Text Char"/>
    <w:basedOn w:val="DefaultParagraphFont"/>
    <w:link w:val="BodyText"/>
    <w:uiPriority w:val="99"/>
    <w:rsid w:val="00723432"/>
    <w:rPr>
      <w:sz w:val="24"/>
    </w:rPr>
  </w:style>
  <w:style w:type="character" w:styleId="CommentReference">
    <w:name w:val="annotation reference"/>
    <w:basedOn w:val="DefaultParagraphFont"/>
    <w:uiPriority w:val="99"/>
    <w:semiHidden/>
    <w:unhideWhenUsed/>
    <w:rsid w:val="0083197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2</Pages>
  <Words>3475</Words>
  <Characters>1980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25</cp:revision>
  <dcterms:created xsi:type="dcterms:W3CDTF">2023-11-09T21:15:00Z</dcterms:created>
  <dcterms:modified xsi:type="dcterms:W3CDTF">2023-11-20T22:38:00Z</dcterms:modified>
</cp:coreProperties>
</file>